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A1F6B2" w14:textId="5081C6D5" w:rsidR="0088174E" w:rsidRDefault="0088174E"/>
    <w:p w14:paraId="1DB5ADC0" w14:textId="45229CE4" w:rsidR="0088174E" w:rsidRPr="0088174E" w:rsidRDefault="0088174E" w:rsidP="0088174E">
      <w:pPr>
        <w:jc w:val="center"/>
        <w:rPr>
          <w:b/>
          <w:bCs/>
        </w:rPr>
      </w:pPr>
      <w:r w:rsidRPr="0088174E">
        <w:rPr>
          <w:b/>
          <w:bCs/>
        </w:rPr>
        <w:t>Benchmarking JavaScript Frameworks</w:t>
      </w: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83"/>
        <w:gridCol w:w="4083"/>
      </w:tblGrid>
      <w:tr w:rsidR="0088174E" w14:paraId="37B6FFB0" w14:textId="77777777">
        <w:trPr>
          <w:trHeight w:val="120"/>
        </w:trPr>
        <w:tc>
          <w:tcPr>
            <w:tcW w:w="4083" w:type="dxa"/>
          </w:tcPr>
          <w:p w14:paraId="7456B64C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Lines of Code </w:t>
            </w:r>
          </w:p>
        </w:tc>
        <w:tc>
          <w:tcPr>
            <w:tcW w:w="4083" w:type="dxa"/>
          </w:tcPr>
          <w:p w14:paraId="3D9C7EBD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Park, 1992) </w:t>
            </w:r>
          </w:p>
        </w:tc>
      </w:tr>
      <w:tr w:rsidR="0088174E" w14:paraId="7E2B1BC9" w14:textId="77777777">
        <w:trPr>
          <w:trHeight w:val="120"/>
        </w:trPr>
        <w:tc>
          <w:tcPr>
            <w:tcW w:w="4083" w:type="dxa"/>
          </w:tcPr>
          <w:p w14:paraId="027BD36A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yclomatic Complexity </w:t>
            </w:r>
          </w:p>
        </w:tc>
        <w:tc>
          <w:tcPr>
            <w:tcW w:w="4083" w:type="dxa"/>
          </w:tcPr>
          <w:p w14:paraId="636A4021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McCabe, 1976) </w:t>
            </w:r>
          </w:p>
        </w:tc>
      </w:tr>
      <w:tr w:rsidR="0088174E" w14:paraId="1AF38E1C" w14:textId="77777777">
        <w:trPr>
          <w:trHeight w:val="120"/>
        </w:trPr>
        <w:tc>
          <w:tcPr>
            <w:tcW w:w="4083" w:type="dxa"/>
          </w:tcPr>
          <w:p w14:paraId="56D5F125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Halstead Complexity </w:t>
            </w:r>
          </w:p>
        </w:tc>
        <w:tc>
          <w:tcPr>
            <w:tcW w:w="4083" w:type="dxa"/>
          </w:tcPr>
          <w:p w14:paraId="6890ED7C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Halstead, 1977) </w:t>
            </w:r>
          </w:p>
        </w:tc>
      </w:tr>
      <w:tr w:rsidR="0088174E" w14:paraId="54EF3BDD" w14:textId="77777777">
        <w:trPr>
          <w:trHeight w:val="120"/>
        </w:trPr>
        <w:tc>
          <w:tcPr>
            <w:tcW w:w="4083" w:type="dxa"/>
          </w:tcPr>
          <w:p w14:paraId="0C9F7668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aintainability Index </w:t>
            </w:r>
          </w:p>
        </w:tc>
        <w:tc>
          <w:tcPr>
            <w:tcW w:w="4083" w:type="dxa"/>
          </w:tcPr>
          <w:p w14:paraId="5C8E2A07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Oman &amp; Hagemeister, 1992) </w:t>
            </w:r>
          </w:p>
        </w:tc>
      </w:tr>
      <w:tr w:rsidR="0088174E" w14:paraId="10AD0A50" w14:textId="77777777">
        <w:trPr>
          <w:trHeight w:val="120"/>
        </w:trPr>
        <w:tc>
          <w:tcPr>
            <w:tcW w:w="4083" w:type="dxa"/>
          </w:tcPr>
          <w:p w14:paraId="78D867A5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atabase metrics </w:t>
            </w:r>
          </w:p>
        </w:tc>
        <w:tc>
          <w:tcPr>
            <w:tcW w:w="4083" w:type="dxa"/>
          </w:tcPr>
          <w:p w14:paraId="210D2765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Calero, </w:t>
            </w:r>
            <w:proofErr w:type="spellStart"/>
            <w:r>
              <w:rPr>
                <w:sz w:val="23"/>
                <w:szCs w:val="23"/>
              </w:rPr>
              <w:t>Piattini</w:t>
            </w:r>
            <w:proofErr w:type="spellEnd"/>
            <w:r>
              <w:rPr>
                <w:sz w:val="23"/>
                <w:szCs w:val="23"/>
              </w:rPr>
              <w:t xml:space="preserve">, &amp; </w:t>
            </w:r>
            <w:proofErr w:type="spellStart"/>
            <w:r>
              <w:rPr>
                <w:sz w:val="23"/>
                <w:szCs w:val="23"/>
              </w:rPr>
              <w:t>Genero</w:t>
            </w:r>
            <w:proofErr w:type="spellEnd"/>
            <w:r>
              <w:rPr>
                <w:sz w:val="23"/>
                <w:szCs w:val="23"/>
              </w:rPr>
              <w:t xml:space="preserve">, 2001) </w:t>
            </w:r>
          </w:p>
        </w:tc>
      </w:tr>
      <w:tr w:rsidR="0088174E" w14:paraId="5F47122D" w14:textId="77777777">
        <w:trPr>
          <w:trHeight w:val="339"/>
        </w:trPr>
        <w:tc>
          <w:tcPr>
            <w:tcW w:w="4083" w:type="dxa"/>
          </w:tcPr>
          <w:p w14:paraId="59715084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age-load/render-time </w:t>
            </w:r>
          </w:p>
        </w:tc>
        <w:tc>
          <w:tcPr>
            <w:tcW w:w="4083" w:type="dxa"/>
          </w:tcPr>
          <w:p w14:paraId="6B2AAD4B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Christodoulou &amp; </w:t>
            </w:r>
            <w:proofErr w:type="spellStart"/>
            <w:r>
              <w:rPr>
                <w:sz w:val="23"/>
                <w:szCs w:val="23"/>
              </w:rPr>
              <w:t>Gizas</w:t>
            </w:r>
            <w:proofErr w:type="spellEnd"/>
            <w:r>
              <w:rPr>
                <w:sz w:val="23"/>
                <w:szCs w:val="23"/>
              </w:rPr>
              <w:t xml:space="preserve">, 2014), (“Metrics - </w:t>
            </w:r>
            <w:proofErr w:type="spellStart"/>
            <w:r>
              <w:rPr>
                <w:sz w:val="23"/>
                <w:szCs w:val="23"/>
              </w:rPr>
              <w:t>WebPagetest</w:t>
            </w:r>
            <w:proofErr w:type="spellEnd"/>
            <w:r>
              <w:rPr>
                <w:sz w:val="23"/>
                <w:szCs w:val="23"/>
              </w:rPr>
              <w:t xml:space="preserve"> Documentation,” 2008) </w:t>
            </w:r>
          </w:p>
        </w:tc>
      </w:tr>
      <w:tr w:rsidR="0088174E" w14:paraId="41727C12" w14:textId="77777777">
        <w:trPr>
          <w:trHeight w:val="340"/>
        </w:trPr>
        <w:tc>
          <w:tcPr>
            <w:tcW w:w="4083" w:type="dxa"/>
          </w:tcPr>
          <w:p w14:paraId="449132F8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peed index </w:t>
            </w:r>
          </w:p>
        </w:tc>
        <w:tc>
          <w:tcPr>
            <w:tcW w:w="4083" w:type="dxa"/>
          </w:tcPr>
          <w:p w14:paraId="115D4025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“Metrics - </w:t>
            </w:r>
            <w:proofErr w:type="spellStart"/>
            <w:r>
              <w:rPr>
                <w:sz w:val="23"/>
                <w:szCs w:val="23"/>
              </w:rPr>
              <w:t>WebPagetest</w:t>
            </w:r>
            <w:proofErr w:type="spellEnd"/>
            <w:r>
              <w:rPr>
                <w:sz w:val="23"/>
                <w:szCs w:val="23"/>
              </w:rPr>
              <w:t xml:space="preserve"> Documentation,” 2008) </w:t>
            </w:r>
          </w:p>
        </w:tc>
      </w:tr>
      <w:tr w:rsidR="0088174E" w14:paraId="32EE667C" w14:textId="77777777">
        <w:trPr>
          <w:trHeight w:val="339"/>
        </w:trPr>
        <w:tc>
          <w:tcPr>
            <w:tcW w:w="4083" w:type="dxa"/>
          </w:tcPr>
          <w:p w14:paraId="600E93F5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Render and frame measurements </w:t>
            </w:r>
          </w:p>
        </w:tc>
        <w:tc>
          <w:tcPr>
            <w:tcW w:w="4083" w:type="dxa"/>
          </w:tcPr>
          <w:p w14:paraId="2A4EFA8B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“Timeline Event Reference | Web,” n.d.) </w:t>
            </w:r>
          </w:p>
        </w:tc>
      </w:tr>
    </w:tbl>
    <w:p w14:paraId="2208F129" w14:textId="77777777" w:rsidR="002B223D" w:rsidRDefault="002B223D" w:rsidP="0088174E">
      <w:pPr>
        <w:rPr>
          <w:rFonts w:ascii="Arial-BoldMT" w:hAnsi="Arial-BoldMT" w:cs="Arial-BoldMT"/>
          <w:sz w:val="28"/>
          <w:szCs w:val="28"/>
        </w:rPr>
      </w:pPr>
    </w:p>
    <w:p w14:paraId="2DE3D637" w14:textId="23EBA440" w:rsidR="0088174E" w:rsidRPr="002B223D" w:rsidRDefault="002B223D" w:rsidP="0088174E">
      <w:pPr>
        <w:rPr>
          <w:sz w:val="28"/>
          <w:szCs w:val="28"/>
        </w:rPr>
      </w:pPr>
      <w:r w:rsidRPr="002B223D">
        <w:rPr>
          <w:rFonts w:ascii="Arial-BoldMT" w:hAnsi="Arial-BoldMT" w:cs="Arial-BoldMT"/>
          <w:sz w:val="28"/>
          <w:szCs w:val="28"/>
        </w:rPr>
        <w:t>Comparative Evaluation of JavaScript Frameworks</w:t>
      </w:r>
    </w:p>
    <w:p w14:paraId="6DFAC850" w14:textId="4F93A765" w:rsidR="005B08AD" w:rsidRDefault="005B08AD" w:rsidP="0088174E">
      <w:pPr>
        <w:rPr>
          <w:rFonts w:ascii="TimesNewRomanPS-ItalicMT" w:hAnsi="TimesNewRomanPS-ItalicMT" w:cs="TimesNewRomanPS-ItalicMT"/>
          <w:i/>
          <w:iCs/>
          <w:sz w:val="18"/>
          <w:szCs w:val="18"/>
        </w:rPr>
      </w:pPr>
      <w:r>
        <w:rPr>
          <w:rFonts w:ascii="TimesNewRomanPS-BoldMT" w:hAnsi="TimesNewRomanPS-BoldMT" w:cs="TimesNewRomanPS-BoldMT"/>
          <w:b/>
          <w:bCs/>
          <w:sz w:val="18"/>
          <w:szCs w:val="18"/>
        </w:rPr>
        <w:t xml:space="preserve">Size Metrics: </w:t>
      </w: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>lines of code (LOC),</w:t>
      </w:r>
    </w:p>
    <w:p w14:paraId="6E89B577" w14:textId="01BED75B" w:rsidR="005B08AD" w:rsidRDefault="005B08AD" w:rsidP="0088174E">
      <w:pPr>
        <w:rPr>
          <w:rFonts w:ascii="TimesNewRomanPS-ItalicMT" w:hAnsi="TimesNewRomanPS-ItalicMT" w:cs="TimesNewRomanPS-ItalicMT"/>
          <w:i/>
          <w:iCs/>
          <w:sz w:val="18"/>
          <w:szCs w:val="18"/>
        </w:rPr>
      </w:pPr>
      <w:r>
        <w:rPr>
          <w:rFonts w:ascii="TimesNewRomanPS-BoldMT" w:hAnsi="TimesNewRomanPS-BoldMT" w:cs="TimesNewRomanPS-BoldMT"/>
          <w:b/>
          <w:bCs/>
          <w:sz w:val="18"/>
          <w:szCs w:val="18"/>
        </w:rPr>
        <w:t xml:space="preserve">Complexity Metrics - </w:t>
      </w: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>McCabe’s cyclomatic complexity</w:t>
      </w:r>
    </w:p>
    <w:p w14:paraId="4813E225" w14:textId="77777777" w:rsidR="005B08AD" w:rsidRDefault="005B08AD" w:rsidP="005B08A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18"/>
          <w:szCs w:val="18"/>
        </w:rPr>
      </w:pPr>
      <w:r>
        <w:rPr>
          <w:rFonts w:ascii="TimesNewRomanPS-BoldMT" w:hAnsi="TimesNewRomanPS-BoldMT" w:cs="TimesNewRomanPS-BoldMT"/>
          <w:b/>
          <w:bCs/>
          <w:sz w:val="18"/>
          <w:szCs w:val="18"/>
        </w:rPr>
        <w:t xml:space="preserve">Maintainability Metrics: </w:t>
      </w:r>
      <w:r>
        <w:rPr>
          <w:rFonts w:ascii="TimesNewRomanPSMT" w:hAnsi="TimesNewRomanPSMT" w:cs="TimesNewRomanPSMT"/>
          <w:sz w:val="18"/>
          <w:szCs w:val="18"/>
        </w:rPr>
        <w:t>Halstead</w:t>
      </w:r>
    </w:p>
    <w:p w14:paraId="3DD783C7" w14:textId="77777777" w:rsidR="005B08AD" w:rsidRDefault="005B08AD" w:rsidP="005B08A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18"/>
          <w:szCs w:val="18"/>
        </w:rPr>
      </w:pPr>
      <w:r>
        <w:rPr>
          <w:rFonts w:ascii="TimesNewRomanPSMT" w:hAnsi="TimesNewRomanPSMT" w:cs="TimesNewRomanPSMT"/>
          <w:sz w:val="18"/>
          <w:szCs w:val="18"/>
        </w:rPr>
        <w:t>metrics (</w:t>
      </w: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 xml:space="preserve">Program Volume </w:t>
      </w:r>
      <w:r>
        <w:rPr>
          <w:rFonts w:ascii="TimesNewRomanPSMT" w:hAnsi="TimesNewRomanPSMT" w:cs="TimesNewRomanPSMT"/>
          <w:sz w:val="18"/>
          <w:szCs w:val="18"/>
        </w:rPr>
        <w:t xml:space="preserve">and </w:t>
      </w: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>Program Level</w:t>
      </w:r>
      <w:r>
        <w:rPr>
          <w:rFonts w:ascii="TimesNewRomanPSMT" w:hAnsi="TimesNewRomanPSMT" w:cs="TimesNewRomanPSMT"/>
          <w:sz w:val="18"/>
          <w:szCs w:val="18"/>
        </w:rPr>
        <w:t>) and</w:t>
      </w:r>
    </w:p>
    <w:p w14:paraId="11587296" w14:textId="3F990896" w:rsidR="005B08AD" w:rsidRDefault="005B08AD" w:rsidP="005B08AD">
      <w:pPr>
        <w:rPr>
          <w:rFonts w:ascii="TimesNewRomanPSMT" w:hAnsi="TimesNewRomanPSMT" w:cs="TimesNewRomanPSMT"/>
          <w:sz w:val="18"/>
          <w:szCs w:val="18"/>
        </w:rPr>
      </w:pP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>Maintainability Index (MI)</w:t>
      </w:r>
      <w:r>
        <w:rPr>
          <w:rFonts w:ascii="TimesNewRomanPSMT" w:hAnsi="TimesNewRomanPSMT" w:cs="TimesNewRomanPSMT"/>
          <w:sz w:val="18"/>
          <w:szCs w:val="18"/>
        </w:rPr>
        <w:t>.</w:t>
      </w:r>
    </w:p>
    <w:p w14:paraId="6CEB35CF" w14:textId="167C45CE" w:rsidR="00D25F0E" w:rsidRDefault="00D25F0E" w:rsidP="005B08AD">
      <w:pPr>
        <w:rPr>
          <w:rFonts w:ascii="TimesNewRomanPSMT" w:hAnsi="TimesNewRomanPSMT" w:cs="TimesNewRomanPSMT"/>
          <w:sz w:val="18"/>
          <w:szCs w:val="18"/>
        </w:rPr>
      </w:pPr>
    </w:p>
    <w:p w14:paraId="388EB033" w14:textId="550A6F7D" w:rsidR="00D25F0E" w:rsidRDefault="00D25F0E" w:rsidP="005B08AD">
      <w:pPr>
        <w:rPr>
          <w:rFonts w:ascii="TimesNewRomanPSMT" w:hAnsi="TimesNewRomanPSMT" w:cs="TimesNewRomanPSMT"/>
          <w:sz w:val="18"/>
          <w:szCs w:val="18"/>
        </w:rPr>
      </w:pPr>
    </w:p>
    <w:p w14:paraId="0C63FBE2" w14:textId="4219231A" w:rsidR="00D25F0E" w:rsidRDefault="00D25F0E" w:rsidP="005B08AD">
      <w:pPr>
        <w:rPr>
          <w:rFonts w:ascii="TimesNewRomanPSMT" w:hAnsi="TimesNewRomanPSMT" w:cs="TimesNewRomanPSMT"/>
          <w:sz w:val="18"/>
          <w:szCs w:val="18"/>
        </w:rPr>
      </w:pPr>
      <w:r>
        <w:rPr>
          <w:rFonts w:ascii="TimesNewRomanPSMT" w:hAnsi="TimesNewRomanPSMT" w:cs="TimesNewRomanPSMT"/>
          <w:sz w:val="18"/>
          <w:szCs w:val="18"/>
        </w:rPr>
        <w:t>Open google and find papers of every google lighthouse metrics</w:t>
      </w:r>
    </w:p>
    <w:p w14:paraId="59646D4B" w14:textId="327478F3" w:rsidR="00D25F0E" w:rsidRDefault="00D25F0E" w:rsidP="005B08AD">
      <w:r>
        <w:rPr>
          <w:rFonts w:ascii="TimesNewRomanPSMT" w:hAnsi="TimesNewRomanPSMT" w:cs="TimesNewRomanPSMT"/>
          <w:sz w:val="18"/>
          <w:szCs w:val="18"/>
        </w:rPr>
        <w:t xml:space="preserve">Available for </w:t>
      </w:r>
      <w:hyperlink r:id="rId4" w:history="1">
        <w:r>
          <w:rPr>
            <w:rStyle w:val="Hyperlink"/>
          </w:rPr>
          <w:t>https:/</w:t>
        </w:r>
        <w:r>
          <w:rPr>
            <w:rStyle w:val="Hyperlink"/>
          </w:rPr>
          <w:t>/</w:t>
        </w:r>
        <w:r>
          <w:rPr>
            <w:rStyle w:val="Hyperlink"/>
          </w:rPr>
          <w:t>ieeexplore.ieee.org/abstract/document/8780515</w:t>
        </w:r>
      </w:hyperlink>
      <w:r>
        <w:t xml:space="preserve"> first </w:t>
      </w:r>
      <w:proofErr w:type="spellStart"/>
      <w:r>
        <w:t>contentful</w:t>
      </w:r>
      <w:proofErr w:type="spellEnd"/>
      <w:r>
        <w:t xml:space="preserve"> paint</w:t>
      </w:r>
    </w:p>
    <w:p w14:paraId="3950DAD8" w14:textId="31168930" w:rsidR="004D2CE4" w:rsidRDefault="004D2CE4" w:rsidP="005B08AD">
      <w:r>
        <w:t>write about overview of frameworks in some chapter from paper pattern frameworks and middleware</w:t>
      </w:r>
      <w:r w:rsidR="00320FC5">
        <w:t xml:space="preserve"> </w:t>
      </w:r>
    </w:p>
    <w:p w14:paraId="4899D5D2" w14:textId="1374F384" w:rsidR="005F3D56" w:rsidRDefault="005F3D56" w:rsidP="005B08AD">
      <w:r>
        <w:t xml:space="preserve">from the paper Benchmarking </w:t>
      </w:r>
      <w:proofErr w:type="spellStart"/>
      <w:r>
        <w:t>javascript</w:t>
      </w:r>
      <w:proofErr w:type="spellEnd"/>
      <w:r>
        <w:t xml:space="preserve"> framework chapter 4.4 use this as why you chose to do speed indexing</w:t>
      </w:r>
    </w:p>
    <w:p w14:paraId="08AEC97A" w14:textId="3473FB7A" w:rsidR="0097785B" w:rsidRDefault="0097785B" w:rsidP="005B08AD"/>
    <w:p w14:paraId="60834CF6" w14:textId="53BC56A9" w:rsidR="0097785B" w:rsidRDefault="0097785B" w:rsidP="005B08AD">
      <w:r>
        <w:t xml:space="preserve">Insert referencing for </w:t>
      </w:r>
      <w:proofErr w:type="spellStart"/>
      <w:r>
        <w:t>todomvc</w:t>
      </w:r>
      <w:proofErr w:type="spellEnd"/>
    </w:p>
    <w:p w14:paraId="7B5567A2" w14:textId="752345B2" w:rsidR="00195EA9" w:rsidRDefault="00195EA9" w:rsidP="005B08AD">
      <w:r>
        <w:t xml:space="preserve">IF </w:t>
      </w:r>
      <w:proofErr w:type="spellStart"/>
      <w:r>
        <w:t>CONtent</w:t>
      </w:r>
      <w:proofErr w:type="spellEnd"/>
      <w:r>
        <w:t xml:space="preserve"> is short write about typescript somewhere</w:t>
      </w:r>
    </w:p>
    <w:p w14:paraId="6535B94B" w14:textId="17051EB5" w:rsidR="007E25F3" w:rsidRDefault="007E25F3" w:rsidP="005B08AD">
      <w:proofErr w:type="gramStart"/>
      <w:r>
        <w:t>UI,DOM</w:t>
      </w:r>
      <w:proofErr w:type="gramEnd"/>
      <w:r>
        <w:t>,SPA</w:t>
      </w:r>
      <w:r w:rsidR="001801D0">
        <w:t>,</w:t>
      </w:r>
      <w:r w:rsidR="001801D0" w:rsidRPr="001801D0">
        <w:t xml:space="preserve"> </w:t>
      </w:r>
      <w:r w:rsidR="001801D0">
        <w:t>SLOC &amp; LLOC</w:t>
      </w:r>
      <w:r w:rsidR="009A3D03">
        <w:t xml:space="preserve"> FCP, SEO</w:t>
      </w:r>
    </w:p>
    <w:p w14:paraId="42D0ED6D" w14:textId="78E5E583" w:rsidR="002F4191" w:rsidRDefault="002F4191" w:rsidP="005B08AD">
      <w:r>
        <w:t xml:space="preserve">Write about library vs </w:t>
      </w:r>
      <w:proofErr w:type="spellStart"/>
      <w:r>
        <w:t>js</w:t>
      </w:r>
      <w:proofErr w:type="spellEnd"/>
    </w:p>
    <w:p w14:paraId="26A2CF1F" w14:textId="1799AA45" w:rsidR="002F4191" w:rsidRDefault="002F4191" w:rsidP="005B08AD">
      <w:r>
        <w:t>Write about version releases</w:t>
      </w:r>
    </w:p>
    <w:p w14:paraId="7D25D827" w14:textId="0BA97E03" w:rsidR="002F4191" w:rsidRDefault="002F4191" w:rsidP="005B08AD">
      <w:r>
        <w:t xml:space="preserve">Next section </w:t>
      </w:r>
      <w:proofErr w:type="gramStart"/>
      <w:r>
        <w:t>write</w:t>
      </w:r>
      <w:proofErr w:type="gramEnd"/>
      <w:r>
        <w:t xml:space="preserve"> about </w:t>
      </w:r>
      <w:proofErr w:type="spellStart"/>
      <w:r>
        <w:t>paramters</w:t>
      </w:r>
      <w:proofErr w:type="spellEnd"/>
      <w:r>
        <w:t xml:space="preserve"> </w:t>
      </w:r>
      <w:proofErr w:type="spellStart"/>
      <w:r>
        <w:t>choosen</w:t>
      </w:r>
      <w:proofErr w:type="spellEnd"/>
      <w:r>
        <w:t xml:space="preserve"> and how to compute them</w:t>
      </w:r>
    </w:p>
    <w:p w14:paraId="0053F423" w14:textId="6004574A" w:rsidR="00481AC1" w:rsidRDefault="00481AC1" w:rsidP="005B08AD">
      <w:r>
        <w:t xml:space="preserve">Change </w:t>
      </w:r>
      <w:proofErr w:type="spellStart"/>
      <w:r>
        <w:t>thises</w:t>
      </w:r>
      <w:proofErr w:type="spellEnd"/>
      <w:r>
        <w:t xml:space="preserve"> aim to compare browser performance</w:t>
      </w:r>
    </w:p>
    <w:p w14:paraId="21959BD5" w14:textId="123E95E9" w:rsidR="001801D0" w:rsidRDefault="001801D0" w:rsidP="005B08AD"/>
    <w:p w14:paraId="0609D348" w14:textId="34298E3E" w:rsidR="009A3D03" w:rsidRDefault="009A3D03" w:rsidP="005B08AD">
      <w:r>
        <w:t>Last list item</w:t>
      </w:r>
    </w:p>
    <w:p w14:paraId="3942B9D7" w14:textId="5B7714D6" w:rsidR="009A3D03" w:rsidRDefault="009A3D03" w:rsidP="005B08AD">
      <w:r>
        <w:lastRenderedPageBreak/>
        <w:t xml:space="preserve">Code size </w:t>
      </w:r>
    </w:p>
    <w:p w14:paraId="026734FB" w14:textId="1A5ACAB9" w:rsidR="009A3D03" w:rsidRDefault="009A3D03" w:rsidP="005B08AD">
      <w:r>
        <w:t>Community available</w:t>
      </w:r>
    </w:p>
    <w:p w14:paraId="281FC971" w14:textId="5FD712E9" w:rsidR="009A3D03" w:rsidRDefault="009A3D03" w:rsidP="005B08AD">
      <w:r>
        <w:t xml:space="preserve">Developers </w:t>
      </w:r>
      <w:proofErr w:type="spellStart"/>
      <w:r>
        <w:t>experince</w:t>
      </w:r>
      <w:proofErr w:type="spellEnd"/>
    </w:p>
    <w:p w14:paraId="42A8208F" w14:textId="77777777" w:rsidR="001801D0" w:rsidRDefault="001801D0" w:rsidP="005B08AD"/>
    <w:p w14:paraId="1590C4A0" w14:textId="3C812D00" w:rsidR="001801D0" w:rsidRDefault="001801D0" w:rsidP="005B08AD">
      <w:r>
        <w:t>Lighthouse</w:t>
      </w:r>
    </w:p>
    <w:p w14:paraId="4B8DF56E" w14:textId="4341429E" w:rsidR="001801D0" w:rsidRDefault="001801D0" w:rsidP="005B08AD">
      <w:hyperlink r:id="rId5" w:history="1">
        <w:r>
          <w:rPr>
            <w:rStyle w:val="Hyperlink"/>
          </w:rPr>
          <w:t>https://www.practicaleco</w:t>
        </w:r>
        <w:r>
          <w:rPr>
            <w:rStyle w:val="Hyperlink"/>
          </w:rPr>
          <w:t>m</w:t>
        </w:r>
        <w:r>
          <w:rPr>
            <w:rStyle w:val="Hyperlink"/>
          </w:rPr>
          <w:t>merce.com/google-lighthouse-monitor-site-performance-seo-accessibility</w:t>
        </w:r>
      </w:hyperlink>
    </w:p>
    <w:p w14:paraId="39A57E17" w14:textId="2623D048" w:rsidR="001801D0" w:rsidRDefault="001801D0" w:rsidP="005B08AD">
      <w:hyperlink r:id="rId6" w:history="1">
        <w:r>
          <w:rPr>
            <w:rStyle w:val="Hyperlink"/>
          </w:rPr>
          <w:t>https://www.magnet4bl</w:t>
        </w:r>
        <w:r>
          <w:rPr>
            <w:rStyle w:val="Hyperlink"/>
          </w:rPr>
          <w:t>o</w:t>
        </w:r>
        <w:r>
          <w:rPr>
            <w:rStyle w:val="Hyperlink"/>
          </w:rPr>
          <w:t>gging.net/lighthouse-tool/</w:t>
        </w:r>
      </w:hyperlink>
    </w:p>
    <w:p w14:paraId="46FA1B7E" w14:textId="7793C8B4" w:rsidR="001801D0" w:rsidRDefault="001801D0" w:rsidP="005B08AD">
      <w:hyperlink r:id="rId7" w:history="1">
        <w:r>
          <w:rPr>
            <w:rStyle w:val="Hyperlink"/>
          </w:rPr>
          <w:t>https://www.greengee</w:t>
        </w:r>
        <w:r>
          <w:rPr>
            <w:rStyle w:val="Hyperlink"/>
          </w:rPr>
          <w:t>k</w:t>
        </w:r>
        <w:r>
          <w:rPr>
            <w:rStyle w:val="Hyperlink"/>
          </w:rPr>
          <w:t>s.com/blog/2019/08/15/google-lighthouse-how-you-use-it/</w:t>
        </w:r>
      </w:hyperlink>
    </w:p>
    <w:p w14:paraId="7B87A7CF" w14:textId="1E3DAB4F" w:rsidR="009A3D03" w:rsidRDefault="009A3D03" w:rsidP="005B08AD"/>
    <w:p w14:paraId="3EE1B9F6" w14:textId="640293A0" w:rsidR="009A3D03" w:rsidRPr="0088174E" w:rsidRDefault="009A3D03" w:rsidP="005B08AD"/>
    <w:sectPr w:rsidR="009A3D03" w:rsidRPr="008817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wMLcwN7MwNTM0MDFU0lEKTi0uzszPAykwqQUAZhMwVSwAAAA="/>
  </w:docVars>
  <w:rsids>
    <w:rsidRoot w:val="00F104F1"/>
    <w:rsid w:val="001801D0"/>
    <w:rsid w:val="00195EA9"/>
    <w:rsid w:val="002B223D"/>
    <w:rsid w:val="002F4191"/>
    <w:rsid w:val="00320FC5"/>
    <w:rsid w:val="00481AC1"/>
    <w:rsid w:val="004D2CE4"/>
    <w:rsid w:val="005B08AD"/>
    <w:rsid w:val="005F3D56"/>
    <w:rsid w:val="007E25F3"/>
    <w:rsid w:val="0088174E"/>
    <w:rsid w:val="0097785B"/>
    <w:rsid w:val="009A3D03"/>
    <w:rsid w:val="00D25F0E"/>
    <w:rsid w:val="00F10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E4E75"/>
  <w15:chartTrackingRefBased/>
  <w15:docId w15:val="{149751FE-9B28-417B-AC89-AB50290FC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8174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25F0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801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greengeeks.com/blog/2019/08/15/google-lighthouse-how-you-use-it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agnet4blogging.net/lighthouse-tool/" TargetMode="External"/><Relationship Id="rId5" Type="http://schemas.openxmlformats.org/officeDocument/2006/relationships/hyperlink" Target="https://www.practicalecommerce.com/google-lighthouse-monitor-site-performance-seo-accessibility" TargetMode="External"/><Relationship Id="rId4" Type="http://schemas.openxmlformats.org/officeDocument/2006/relationships/hyperlink" Target="https://ieeexplore.ieee.org/abstract/document/8780515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18</TotalTime>
  <Pages>2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abh</dc:creator>
  <cp:keywords/>
  <dc:description/>
  <cp:lastModifiedBy>Saurabh</cp:lastModifiedBy>
  <cp:revision>11</cp:revision>
  <dcterms:created xsi:type="dcterms:W3CDTF">2020-07-13T16:57:00Z</dcterms:created>
  <dcterms:modified xsi:type="dcterms:W3CDTF">2020-08-21T16:29:00Z</dcterms:modified>
</cp:coreProperties>
</file>